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4A0" w:rsidP="009F64BD" w:rsidRDefault="00894E0D" w14:paraId="2C078E63" w14:textId="0DAF2D91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</w:t>
      </w:r>
      <w:r w:rsidR="002A5464">
        <w:rPr>
          <w:b/>
          <w:u w:val="single"/>
        </w:rPr>
        <w:t>:</w:t>
      </w:r>
    </w:p>
    <w:p w:rsidR="002A5464" w:rsidP="009F64BD" w:rsidRDefault="002A5464" w14:paraId="1473D8D6" w14:textId="2A80C656">
      <w:pPr>
        <w:jc w:val="center"/>
        <w:rPr>
          <w:b/>
          <w:u w:val="single"/>
        </w:rPr>
      </w:pPr>
      <w:r>
        <w:rPr>
          <w:b/>
          <w:u w:val="single"/>
        </w:rPr>
        <w:t xml:space="preserve">Progress and Sprint Plan Meeting </w:t>
      </w:r>
      <w:r w:rsidR="00794B7E">
        <w:rPr>
          <w:b/>
          <w:u w:val="single"/>
        </w:rPr>
        <w:t>–</w:t>
      </w:r>
      <w:r>
        <w:rPr>
          <w:b/>
          <w:u w:val="single"/>
        </w:rPr>
        <w:t xml:space="preserve"> Minutes</w:t>
      </w:r>
    </w:p>
    <w:p w:rsidR="00794B7E" w:rsidP="009F64BD" w:rsidRDefault="00794B7E" w14:paraId="0FDC72CC" w14:textId="294592A8">
      <w:pPr>
        <w:jc w:val="center"/>
        <w:rPr>
          <w:b/>
          <w:u w:val="single"/>
        </w:rPr>
      </w:pPr>
    </w:p>
    <w:p w:rsidR="00794B7E" w:rsidP="009F64BD" w:rsidRDefault="00794B7E" w14:paraId="6D180075" w14:textId="4CD68901">
      <w:pPr>
        <w:jc w:val="center"/>
        <w:rPr>
          <w:b/>
          <w:u w:val="single"/>
        </w:rPr>
      </w:pPr>
    </w:p>
    <w:p w:rsidR="00794B7E" w:rsidP="00794B7E" w:rsidRDefault="00794B7E" w14:paraId="5D52D8FB" w14:textId="1F682656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:rsidRPr="00FE587F" w:rsidR="00794B7E" w:rsidP="00794B7E" w:rsidRDefault="00794B7E" w14:paraId="79937533" w14:textId="3F973106">
      <w:r>
        <w:rPr>
          <w:b/>
        </w:rPr>
        <w:t xml:space="preserve">Date: </w:t>
      </w:r>
      <w:r w:rsidR="00FE587F">
        <w:t>Wednesday 13</w:t>
      </w:r>
      <w:r w:rsidRPr="00FE587F" w:rsidR="00FE587F">
        <w:rPr>
          <w:vertAlign w:val="superscript"/>
        </w:rPr>
        <w:t>th</w:t>
      </w:r>
      <w:r w:rsidR="00FE587F">
        <w:t xml:space="preserve"> February 2019</w:t>
      </w:r>
    </w:p>
    <w:p w:rsidRPr="00901465" w:rsidR="00794B7E" w:rsidP="00794B7E" w:rsidRDefault="00794B7E" w14:paraId="7A94FD91" w14:textId="51BF0AA9">
      <w:r>
        <w:rPr>
          <w:b/>
        </w:rPr>
        <w:t>Time:</w:t>
      </w:r>
      <w:r w:rsidR="00887C9A">
        <w:rPr>
          <w:b/>
        </w:rPr>
        <w:t xml:space="preserve"> </w:t>
      </w:r>
      <w:r w:rsidR="00901465">
        <w:t xml:space="preserve">1.30pm to </w:t>
      </w:r>
      <w:r w:rsidR="00876500">
        <w:t>2.30pm</w:t>
      </w:r>
    </w:p>
    <w:p w:rsidR="004D56B7" w:rsidP="017384F0" w:rsidRDefault="004D56B7" w14:noSpellErr="1" w14:paraId="3870830A" w14:textId="23D11711">
      <w:pPr>
        <w:rPr>
          <w:b w:val="1"/>
          <w:bCs w:val="1"/>
          <w:u w:val="single"/>
        </w:rPr>
      </w:pPr>
      <w:r w:rsidRPr="017384F0" w:rsidR="017384F0">
        <w:rPr>
          <w:b w:val="1"/>
          <w:bCs w:val="1"/>
        </w:rPr>
        <w:t xml:space="preserve">Location: </w:t>
      </w:r>
      <w:r w:rsidR="017384F0">
        <w:rPr/>
        <w:t>Babbage Building</w:t>
      </w:r>
    </w:p>
    <w:p w:rsidR="004D56B7" w:rsidP="017384F0" w:rsidRDefault="004D56B7" w14:paraId="1A76DECC" w14:textId="06ACAD98">
      <w:pPr>
        <w:rPr>
          <w:b w:val="1"/>
          <w:bCs w:val="1"/>
          <w:u w:val="single"/>
        </w:rPr>
      </w:pPr>
    </w:p>
    <w:p w:rsidR="004D56B7" w:rsidP="017384F0" w:rsidRDefault="004D56B7" w14:paraId="1F4E3218" w14:noSpellErr="1" w14:textId="13F975C8">
      <w:pPr>
        <w:rPr>
          <w:b w:val="1"/>
          <w:bCs w:val="1"/>
          <w:u w:val="single"/>
        </w:rPr>
      </w:pPr>
      <w:r w:rsidRPr="017384F0" w:rsidR="017384F0">
        <w:rPr>
          <w:b w:val="1"/>
          <w:bCs w:val="1"/>
          <w:u w:val="single"/>
        </w:rPr>
        <w:t>Members Present:</w:t>
      </w:r>
    </w:p>
    <w:p w:rsidR="004D56B7" w:rsidP="00794B7E" w:rsidRDefault="00842F71" w14:paraId="355CEB6E" w14:textId="0232DE65">
      <w:r>
        <w:rPr>
          <w:b/>
        </w:rPr>
        <w:t xml:space="preserve">• </w:t>
      </w:r>
      <w:r>
        <w:t>William Butler</w:t>
      </w:r>
    </w:p>
    <w:p w:rsidR="00842F71" w:rsidP="00794B7E" w:rsidRDefault="00842F71" w14:paraId="31234008" w14:textId="77777777">
      <w:r>
        <w:t>• Andrew Bellas</w:t>
      </w:r>
    </w:p>
    <w:p w:rsidR="00842F71" w:rsidP="00794B7E" w:rsidRDefault="00842F71" w14:paraId="309DE992" w14:textId="77777777">
      <w:r>
        <w:t>• Vincent Castellani</w:t>
      </w:r>
    </w:p>
    <w:p w:rsidR="00842F71" w:rsidP="00794B7E" w:rsidRDefault="00842F71" w14:paraId="7B0D1FDF" w14:textId="77777777">
      <w:r>
        <w:t>• Goel Biju</w:t>
      </w:r>
    </w:p>
    <w:p w:rsidR="00842F71" w:rsidP="00794B7E" w:rsidRDefault="00842F71" w14:paraId="6E0092F7" w14:textId="02EE1EB5">
      <w:r>
        <w:t xml:space="preserve"> </w:t>
      </w:r>
    </w:p>
    <w:p w:rsidR="00FE525A" w:rsidP="00794B7E" w:rsidRDefault="00FE525A" w14:paraId="05B35EB9" w14:textId="5897E66E">
      <w:pPr>
        <w:rPr>
          <w:b/>
          <w:u w:val="single"/>
        </w:rPr>
      </w:pPr>
      <w:r>
        <w:rPr>
          <w:b/>
          <w:u w:val="single"/>
        </w:rPr>
        <w:t>Items to discuss/decide:</w:t>
      </w:r>
    </w:p>
    <w:p w:rsidR="00F80B4D" w:rsidP="00794B7E" w:rsidRDefault="00EC024D" w14:paraId="2543C06D" w14:textId="6F5913F1">
      <w:r>
        <w:t>• Progress on updating scenario, functional requirements and user stories based on feedback from initial meeting</w:t>
      </w:r>
      <w:r w:rsidR="003879B5">
        <w:t xml:space="preserve"> with Dr. Vasileiou</w:t>
      </w:r>
      <w:r w:rsidR="00F80B4D">
        <w:t>:</w:t>
      </w:r>
    </w:p>
    <w:p w:rsidR="00717754" w:rsidP="00717754" w:rsidRDefault="00DA3B77" w14:paraId="02550629" w14:textId="75DD28BD">
      <w:pPr>
        <w:pStyle w:val="ListParagraph"/>
        <w:numPr>
          <w:ilvl w:val="0"/>
          <w:numId w:val="2"/>
        </w:numPr>
      </w:pPr>
      <w:r>
        <w:t xml:space="preserve">The scenario has been updated on the </w:t>
      </w:r>
      <w:r w:rsidR="009A220F">
        <w:t>initial planning document along with the relevant functional requirements derived from it.</w:t>
      </w:r>
      <w:r w:rsidR="00717754">
        <w:t xml:space="preserve"> </w:t>
      </w:r>
    </w:p>
    <w:p w:rsidR="017384F0" w:rsidP="017384F0" w:rsidRDefault="017384F0" w14:noSpellErr="1" w14:paraId="2CF79DBE" w14:textId="6C0886F7">
      <w:pPr>
        <w:pStyle w:val="ListParagraph"/>
        <w:numPr>
          <w:ilvl w:val="0"/>
          <w:numId w:val="2"/>
        </w:numPr>
        <w:rPr/>
      </w:pPr>
      <w:r w:rsidR="017384F0">
        <w:rPr/>
        <w:t>User stories and use case diagrams were updated in accordance with this.</w:t>
      </w:r>
    </w:p>
    <w:p w:rsidR="00F80B4D" w:rsidP="00794B7E" w:rsidRDefault="003879B5" w14:paraId="4B3F82A6" w14:textId="23CFFE2B">
      <w:r>
        <w:t xml:space="preserve">• </w:t>
      </w:r>
      <w:r w:rsidR="00F94147">
        <w:t xml:space="preserve">Sprint plan for the project with an updated document noting what </w:t>
      </w:r>
      <w:r w:rsidR="00687701">
        <w:t xml:space="preserve">user stories will be covered </w:t>
      </w:r>
      <w:r w:rsidR="00B62C3E">
        <w:t xml:space="preserve">in </w:t>
      </w:r>
      <w:r w:rsidR="00687701">
        <w:t xml:space="preserve">each </w:t>
      </w:r>
      <w:r w:rsidR="00B62C3E">
        <w:t>sprint</w:t>
      </w:r>
      <w:r w:rsidR="00687701">
        <w:t>/</w:t>
      </w:r>
      <w:r w:rsidR="00B62C3E">
        <w:t>w</w:t>
      </w:r>
      <w:r w:rsidR="00CE47D4">
        <w:t>eek</w:t>
      </w:r>
      <w:r w:rsidR="00F80B4D">
        <w:t>:</w:t>
      </w:r>
    </w:p>
    <w:p w:rsidR="0033485F" w:rsidP="00F80B4D" w:rsidRDefault="000A62F7" w14:paraId="4BA9A4A7" w14:textId="4E16364C">
      <w:pPr>
        <w:pStyle w:val="ListParagraph"/>
        <w:numPr>
          <w:ilvl w:val="0"/>
          <w:numId w:val="1"/>
        </w:numPr>
      </w:pPr>
      <w:r>
        <w:t xml:space="preserve">Please see the file noted as “PRCS252 – Integrating Project – Sprint Plan” for information regarding </w:t>
      </w:r>
      <w:r w:rsidR="008B645A">
        <w:t>sprint plan details.</w:t>
      </w:r>
    </w:p>
    <w:p w:rsidR="017384F0" w:rsidP="017384F0" w:rsidRDefault="017384F0" w14:noSpellErr="1" w14:paraId="2AB10B64" w14:textId="59015BE6">
      <w:pPr>
        <w:pStyle w:val="ListParagraph"/>
        <w:numPr>
          <w:ilvl w:val="0"/>
          <w:numId w:val="1"/>
        </w:numPr>
        <w:rPr/>
      </w:pPr>
      <w:r w:rsidR="017384F0">
        <w:rPr/>
        <w:t>The dates for sprints are outlined in the file “PRCS252 – Integrating Project: Sprint Plan Dates”.</w:t>
      </w:r>
    </w:p>
    <w:p w:rsidR="017384F0" w:rsidP="017384F0" w:rsidRDefault="017384F0" w14:noSpellErr="1" w14:paraId="101B6911" w14:textId="37F2BCED">
      <w:pPr>
        <w:pStyle w:val="Normal"/>
      </w:pPr>
    </w:p>
    <w:p w:rsidR="017384F0" w:rsidP="017384F0" w:rsidRDefault="017384F0" w14:noSpellErr="1" w14:paraId="46B90C00" w14:textId="3D426F94">
      <w:pPr>
        <w:pStyle w:val="Normal"/>
      </w:pPr>
    </w:p>
    <w:p w:rsidR="017384F0" w:rsidP="017384F0" w:rsidRDefault="017384F0" w14:noSpellErr="1" w14:paraId="43A60D09" w14:textId="6C02A37F">
      <w:pPr>
        <w:pStyle w:val="Normal"/>
      </w:pPr>
    </w:p>
    <w:p w:rsidR="017384F0" w:rsidP="017384F0" w:rsidRDefault="017384F0" w14:noSpellErr="1" w14:paraId="61DE7464" w14:textId="3A691E1B">
      <w:pPr>
        <w:pStyle w:val="Normal"/>
      </w:pPr>
    </w:p>
    <w:p w:rsidR="017384F0" w:rsidP="017384F0" w:rsidRDefault="017384F0" w14:noSpellErr="1" w14:paraId="4259338C" w14:textId="4D875B45">
      <w:pPr>
        <w:pStyle w:val="Normal"/>
      </w:pPr>
    </w:p>
    <w:p w:rsidR="53A72916" w:rsidP="193189D8" w:rsidRDefault="2CBEAF32" w14:paraId="7EDC79AA" w14:noSpellErr="1" w14:textId="5F957CB5">
      <w:r w:rsidR="017384F0">
        <w:rPr/>
        <w:t xml:space="preserve">• Update latest files onto GitHub Classroom before meeting with Dr. Atkinson for our </w:t>
      </w:r>
      <w:r w:rsidR="017384F0">
        <w:rPr/>
        <w:t>“</w:t>
      </w:r>
      <w:r w:rsidR="017384F0">
        <w:rPr/>
        <w:t>D</w:t>
      </w:r>
      <w:r w:rsidR="017384F0">
        <w:rPr/>
        <w:t>2: Project Review Part 1”.  For the meeting, on Thursday 14</w:t>
      </w:r>
      <w:r w:rsidRPr="017384F0" w:rsidR="017384F0">
        <w:rPr>
          <w:vertAlign w:val="superscript"/>
        </w:rPr>
        <w:t>th</w:t>
      </w:r>
      <w:r w:rsidR="017384F0">
        <w:rPr/>
        <w:t xml:space="preserve"> February 2019, the following items will need to be presented for review:</w:t>
      </w:r>
    </w:p>
    <w:p w:rsidR="017384F0" w:rsidP="017384F0" w:rsidRDefault="017384F0" w14:noSpellErr="1" w14:paraId="488AF9B1" w14:textId="48E13502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17384F0">
        <w:rPr/>
        <w:t>Product Backlog with user stories on GitHub Classroom</w:t>
      </w:r>
    </w:p>
    <w:p w:rsidR="017384F0" w:rsidP="017384F0" w:rsidRDefault="017384F0" w14:noSpellErr="1" w14:paraId="2E21BD96" w14:textId="16923A48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17384F0">
        <w:rPr/>
        <w:t>Use Case Diagrams with user stories</w:t>
      </w:r>
    </w:p>
    <w:p w:rsidR="017384F0" w:rsidP="017384F0" w:rsidRDefault="017384F0" w14:paraId="669DB98A" w14:textId="77E5A099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17384F0">
        <w:rPr/>
        <w:t xml:space="preserve">UML Diagrams for two chosen use cases with their use case </w:t>
      </w:r>
      <w:proofErr w:type="spellStart"/>
      <w:r w:rsidR="017384F0">
        <w:rPr/>
        <w:t>realisations</w:t>
      </w:r>
      <w:proofErr w:type="spellEnd"/>
    </w:p>
    <w:p w:rsidR="017384F0" w:rsidP="017384F0" w:rsidRDefault="017384F0" w14:paraId="419502E7" w14:textId="64FE638D">
      <w:pPr>
        <w:pStyle w:val="ListParagraph"/>
        <w:numPr>
          <w:ilvl w:val="1"/>
          <w:numId w:val="4"/>
        </w:numPr>
        <w:rPr>
          <w:sz w:val="22"/>
          <w:szCs w:val="22"/>
        </w:rPr>
      </w:pPr>
      <w:r w:rsidR="017384F0">
        <w:rPr/>
        <w:t>Sprint plan – outline of the user stories to address under which sprint.</w:t>
      </w:r>
    </w:p>
    <w:sectPr w:rsidR="53A7291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4BD" w:rsidP="009F64BD" w:rsidRDefault="009F64BD" w14:paraId="18D89FEF" w14:textId="77777777">
      <w:pPr>
        <w:spacing w:after="0" w:line="240" w:lineRule="auto"/>
      </w:pPr>
      <w:r>
        <w:separator/>
      </w:r>
    </w:p>
  </w:endnote>
  <w:endnote w:type="continuationSeparator" w:id="0">
    <w:p w:rsidR="009F64BD" w:rsidP="009F64BD" w:rsidRDefault="009F64BD" w14:paraId="75D71B8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4BD" w:rsidP="009F64BD" w:rsidRDefault="009F64BD" w14:paraId="26AADDA3" w14:textId="77777777">
      <w:pPr>
        <w:spacing w:after="0" w:line="240" w:lineRule="auto"/>
      </w:pPr>
      <w:r>
        <w:separator/>
      </w:r>
    </w:p>
  </w:footnote>
  <w:footnote w:type="continuationSeparator" w:id="0">
    <w:p w:rsidR="009F64BD" w:rsidP="009F64BD" w:rsidRDefault="009F64BD" w14:paraId="3B1E8653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9146D9F"/>
    <w:multiLevelType w:val="hybridMultilevel"/>
    <w:tmpl w:val="7682FA88"/>
    <w:lvl w:ilvl="0" w:tplc="E71CC4E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350A13"/>
    <w:multiLevelType w:val="hybridMultilevel"/>
    <w:tmpl w:val="46AE0830"/>
    <w:lvl w:ilvl="0" w:tplc="C038A3A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">
    <w:abstractNumId w:val="3"/>
  </w:num>
  <w:num w:numId="3">
    <w:abstractNumId w:val="2"/>
  </w: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MwsDAyNbSwMDdR0lEKTi0uzszPAykwqgUA+9xQxiwAAAA="/>
  </w:docVars>
  <w:rsids>
    <w:rsidRoot w:val="4E3C72AB"/>
    <w:rsid w:val="000A62F7"/>
    <w:rsid w:val="000B4F19"/>
    <w:rsid w:val="000C14A0"/>
    <w:rsid w:val="000D6FDA"/>
    <w:rsid w:val="0019324A"/>
    <w:rsid w:val="002A5464"/>
    <w:rsid w:val="002E708C"/>
    <w:rsid w:val="0033485F"/>
    <w:rsid w:val="00360ACA"/>
    <w:rsid w:val="003879B5"/>
    <w:rsid w:val="004D56B7"/>
    <w:rsid w:val="0065697B"/>
    <w:rsid w:val="00687701"/>
    <w:rsid w:val="00717754"/>
    <w:rsid w:val="00794B7E"/>
    <w:rsid w:val="008123B3"/>
    <w:rsid w:val="00842F71"/>
    <w:rsid w:val="00876500"/>
    <w:rsid w:val="00887C9A"/>
    <w:rsid w:val="00894E0D"/>
    <w:rsid w:val="008B645A"/>
    <w:rsid w:val="008D63C9"/>
    <w:rsid w:val="008F1F50"/>
    <w:rsid w:val="00901465"/>
    <w:rsid w:val="009725BD"/>
    <w:rsid w:val="009A220F"/>
    <w:rsid w:val="009F64BD"/>
    <w:rsid w:val="00B62C3E"/>
    <w:rsid w:val="00B63445"/>
    <w:rsid w:val="00C33103"/>
    <w:rsid w:val="00CE47D4"/>
    <w:rsid w:val="00D27ED7"/>
    <w:rsid w:val="00DA3B77"/>
    <w:rsid w:val="00DD2AA1"/>
    <w:rsid w:val="00EC024D"/>
    <w:rsid w:val="00F645D5"/>
    <w:rsid w:val="00F80B4D"/>
    <w:rsid w:val="00F94147"/>
    <w:rsid w:val="00FE525A"/>
    <w:rsid w:val="00FE587F"/>
    <w:rsid w:val="017384F0"/>
    <w:rsid w:val="193189D8"/>
    <w:rsid w:val="2CBEAF32"/>
    <w:rsid w:val="4E3C72AB"/>
    <w:rsid w:val="53A7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E3C72AB"/>
  <w15:chartTrackingRefBased/>
  <w15:docId w15:val="{FD5D4165-F9C5-4F30-B63D-65ADEE1EF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64B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F64BD"/>
  </w:style>
  <w:style w:type="paragraph" w:styleId="Footer">
    <w:name w:val="footer"/>
    <w:basedOn w:val="Normal"/>
    <w:link w:val="FooterChar"/>
    <w:uiPriority w:val="99"/>
    <w:unhideWhenUsed/>
    <w:rsid w:val="009F64B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F64BD"/>
  </w:style>
  <w:style w:type="paragraph" w:styleId="ListParagraph">
    <w:name w:val="List Paragraph"/>
    <w:basedOn w:val="Normal"/>
    <w:uiPriority w:val="34"/>
    <w:qFormat/>
    <w:rsid w:val="00F80B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(s) Goel Biju</dc:creator>
  <keywords/>
  <dc:description/>
  <lastModifiedBy>(s) Goel Biju</lastModifiedBy>
  <revision>44</revision>
  <dcterms:created xsi:type="dcterms:W3CDTF">2019-02-13T12:51:00.0000000Z</dcterms:created>
  <dcterms:modified xsi:type="dcterms:W3CDTF">2019-02-14T10:20:21.4295241Z</dcterms:modified>
</coreProperties>
</file>